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15DA9" w14:textId="7AF90248" w:rsidR="008E5A8E" w:rsidRPr="00AC6FC9" w:rsidRDefault="008E5A8E" w:rsidP="0091131D">
      <w:pPr>
        <w:spacing w:after="0" w:line="240" w:lineRule="auto"/>
        <w:jc w:val="center"/>
        <w:textAlignment w:val="baseline"/>
        <w:rPr>
          <w:rFonts w:eastAsia="Times New Roman" w:cs="Times New Roman"/>
          <w:sz w:val="18"/>
          <w:szCs w:val="18"/>
        </w:rPr>
      </w:pPr>
      <w:r w:rsidRPr="00AC6FC9">
        <w:rPr>
          <w:rFonts w:eastAsia="Times New Roman" w:cs="Times New Roman"/>
          <w:b/>
          <w:bCs/>
          <w:smallCaps/>
          <w:sz w:val="28"/>
          <w:szCs w:val="28"/>
        </w:rPr>
        <w:t>SWAAG</w:t>
      </w:r>
      <w:r w:rsidR="00F13829" w:rsidRPr="00AC6FC9">
        <w:rPr>
          <w:rFonts w:eastAsia="Times New Roman" w:cs="Times New Roman"/>
          <w:b/>
          <w:bCs/>
          <w:smallCaps/>
          <w:sz w:val="28"/>
          <w:szCs w:val="28"/>
        </w:rPr>
        <w:t xml:space="preserve"> </w:t>
      </w:r>
      <w:r w:rsidRPr="00AC6FC9">
        <w:rPr>
          <w:rFonts w:eastAsia="Times New Roman" w:cs="Times New Roman"/>
          <w:b/>
          <w:bCs/>
          <w:smallCaps/>
          <w:sz w:val="28"/>
          <w:szCs w:val="28"/>
        </w:rPr>
        <w:t>Graduate</w:t>
      </w:r>
      <w:r w:rsidR="00F13829" w:rsidRPr="00AC6FC9">
        <w:rPr>
          <w:rFonts w:eastAsia="Times New Roman" w:cs="Times New Roman"/>
          <w:b/>
          <w:bCs/>
          <w:smallCaps/>
          <w:sz w:val="28"/>
          <w:szCs w:val="28"/>
        </w:rPr>
        <w:t xml:space="preserve"> </w:t>
      </w:r>
      <w:r w:rsidRPr="00AC6FC9">
        <w:rPr>
          <w:rFonts w:eastAsia="Times New Roman" w:cs="Times New Roman"/>
          <w:b/>
          <w:bCs/>
          <w:smallCaps/>
          <w:sz w:val="28"/>
          <w:szCs w:val="28"/>
        </w:rPr>
        <w:t>&amp;</w:t>
      </w:r>
      <w:r w:rsidR="00F13829" w:rsidRPr="00AC6FC9">
        <w:rPr>
          <w:rFonts w:eastAsia="Times New Roman" w:cs="Times New Roman"/>
          <w:b/>
          <w:bCs/>
          <w:smallCaps/>
          <w:sz w:val="28"/>
          <w:szCs w:val="28"/>
        </w:rPr>
        <w:t xml:space="preserve"> </w:t>
      </w:r>
      <w:r w:rsidRPr="00AC6FC9">
        <w:rPr>
          <w:rFonts w:eastAsia="Times New Roman" w:cs="Times New Roman"/>
          <w:b/>
          <w:bCs/>
          <w:smallCaps/>
          <w:sz w:val="28"/>
          <w:szCs w:val="28"/>
        </w:rPr>
        <w:t>Undergraduate</w:t>
      </w:r>
      <w:r w:rsidR="00F13829" w:rsidRPr="00AC6FC9">
        <w:rPr>
          <w:rFonts w:eastAsia="Times New Roman" w:cs="Times New Roman"/>
          <w:b/>
          <w:bCs/>
          <w:smallCaps/>
          <w:sz w:val="28"/>
          <w:szCs w:val="28"/>
        </w:rPr>
        <w:t xml:space="preserve"> </w:t>
      </w:r>
      <w:r w:rsidRPr="00AC6FC9">
        <w:rPr>
          <w:rFonts w:eastAsia="Times New Roman" w:cs="Times New Roman"/>
          <w:b/>
          <w:bCs/>
          <w:smallCaps/>
          <w:sz w:val="28"/>
          <w:szCs w:val="28"/>
        </w:rPr>
        <w:t>Student</w:t>
      </w:r>
      <w:r w:rsidR="00F13829" w:rsidRPr="00AC6FC9">
        <w:rPr>
          <w:rFonts w:eastAsia="Times New Roman" w:cs="Times New Roman"/>
          <w:b/>
          <w:bCs/>
          <w:smallCaps/>
          <w:sz w:val="28"/>
          <w:szCs w:val="28"/>
        </w:rPr>
        <w:t xml:space="preserve"> </w:t>
      </w:r>
      <w:r w:rsidRPr="00AC6FC9">
        <w:rPr>
          <w:rFonts w:eastAsia="Times New Roman" w:cs="Times New Roman"/>
          <w:b/>
          <w:bCs/>
          <w:smallCaps/>
          <w:sz w:val="28"/>
          <w:szCs w:val="28"/>
        </w:rPr>
        <w:t>Competitions</w:t>
      </w:r>
    </w:p>
    <w:p w14:paraId="2FE31867" w14:textId="38E8A550" w:rsidR="008E5A8E" w:rsidRPr="00AC6FC9" w:rsidRDefault="00F13829" w:rsidP="008E5A8E">
      <w:pPr>
        <w:spacing w:after="0" w:line="240" w:lineRule="auto"/>
        <w:jc w:val="center"/>
        <w:textAlignment w:val="baseline"/>
        <w:rPr>
          <w:rFonts w:eastAsia="Times New Roman" w:cs="Times New Roman"/>
          <w:sz w:val="18"/>
          <w:szCs w:val="18"/>
        </w:rPr>
      </w:pPr>
      <w:r w:rsidRPr="00AC6FC9">
        <w:rPr>
          <w:rFonts w:eastAsia="Times New Roman" w:cs="Times New Roman"/>
          <w:sz w:val="28"/>
          <w:szCs w:val="28"/>
        </w:rPr>
        <w:t xml:space="preserve"> </w:t>
      </w:r>
    </w:p>
    <w:p w14:paraId="362BF292" w14:textId="6C062D51" w:rsidR="008E5A8E" w:rsidRPr="00AC6FC9" w:rsidRDefault="008E5A8E" w:rsidP="008E5A8E">
      <w:pPr>
        <w:spacing w:after="0" w:line="240" w:lineRule="auto"/>
        <w:jc w:val="center"/>
        <w:textAlignment w:val="baseline"/>
        <w:rPr>
          <w:rFonts w:eastAsia="Times New Roman" w:cs="Times New Roman"/>
          <w:sz w:val="18"/>
          <w:szCs w:val="18"/>
        </w:rPr>
      </w:pPr>
      <w:r w:rsidRPr="0019691B">
        <w:rPr>
          <w:rFonts w:eastAsia="Times New Roman" w:cs="Times New Roman"/>
          <w:b/>
          <w:bCs/>
          <w:smallCaps/>
          <w:color w:val="C00000"/>
          <w:szCs w:val="24"/>
          <w:u w:val="single"/>
        </w:rPr>
        <w:t>Extended</w:t>
      </w:r>
      <w:r w:rsidR="00F13829" w:rsidRPr="0019691B">
        <w:rPr>
          <w:rFonts w:eastAsia="Times New Roman" w:cs="Times New Roman"/>
          <w:b/>
          <w:bCs/>
          <w:smallCaps/>
          <w:color w:val="C00000"/>
          <w:szCs w:val="24"/>
          <w:u w:val="single"/>
        </w:rPr>
        <w:t xml:space="preserve"> </w:t>
      </w:r>
      <w:r w:rsidRPr="0019691B">
        <w:rPr>
          <w:rFonts w:eastAsia="Times New Roman" w:cs="Times New Roman"/>
          <w:b/>
          <w:bCs/>
          <w:smallCaps/>
          <w:color w:val="C00000"/>
          <w:szCs w:val="24"/>
          <w:u w:val="single"/>
        </w:rPr>
        <w:t>Abstract</w:t>
      </w:r>
      <w:r w:rsidR="00F13829" w:rsidRPr="0038172E">
        <w:rPr>
          <w:rFonts w:eastAsia="Times New Roman" w:cs="Times New Roman"/>
          <w:b/>
          <w:bCs/>
          <w:smallCaps/>
          <w:color w:val="C00000"/>
          <w:szCs w:val="24"/>
        </w:rPr>
        <w:t xml:space="preserve"> </w:t>
      </w:r>
      <w:r w:rsidRPr="00AC6FC9">
        <w:rPr>
          <w:rFonts w:eastAsia="Times New Roman" w:cs="Times New Roman"/>
          <w:b/>
          <w:bCs/>
          <w:smallCaps/>
          <w:szCs w:val="24"/>
        </w:rPr>
        <w:t>Evaluation</w:t>
      </w:r>
      <w:r w:rsidR="00F13829" w:rsidRPr="00AC6FC9">
        <w:rPr>
          <w:rFonts w:eastAsia="Times New Roman" w:cs="Times New Roman"/>
          <w:b/>
          <w:bCs/>
          <w:smallCaps/>
          <w:szCs w:val="24"/>
        </w:rPr>
        <w:t xml:space="preserve"> </w:t>
      </w:r>
      <w:r w:rsidRPr="00AC6FC9">
        <w:rPr>
          <w:rFonts w:eastAsia="Times New Roman" w:cs="Times New Roman"/>
          <w:b/>
          <w:bCs/>
          <w:smallCaps/>
          <w:szCs w:val="24"/>
        </w:rPr>
        <w:t>Form</w:t>
      </w:r>
      <w:r w:rsidR="00F13829" w:rsidRPr="00AC6FC9">
        <w:rPr>
          <w:rFonts w:eastAsia="Times New Roman" w:cs="Times New Roman"/>
          <w:szCs w:val="24"/>
        </w:rPr>
        <w:t xml:space="preserve"> </w:t>
      </w:r>
    </w:p>
    <w:p w14:paraId="4F05ABFF" w14:textId="26D6616E" w:rsidR="008E5A8E" w:rsidRPr="00AC6FC9" w:rsidRDefault="00F13829" w:rsidP="008E5A8E">
      <w:pPr>
        <w:spacing w:after="0" w:line="240" w:lineRule="auto"/>
        <w:jc w:val="center"/>
        <w:textAlignment w:val="baseline"/>
        <w:rPr>
          <w:rFonts w:eastAsia="Times New Roman" w:cs="Times New Roman"/>
          <w:sz w:val="18"/>
          <w:szCs w:val="18"/>
        </w:rPr>
      </w:pPr>
      <w:r w:rsidRPr="00AC6FC9">
        <w:rPr>
          <w:rFonts w:eastAsia="Times New Roman" w:cs="Times New Roman"/>
          <w:szCs w:val="24"/>
        </w:rPr>
        <w:t xml:space="preserve"> </w:t>
      </w:r>
    </w:p>
    <w:p w14:paraId="27A43120" w14:textId="6F109A4B" w:rsidR="008E5A8E" w:rsidRPr="00AC6FC9" w:rsidRDefault="00F13829" w:rsidP="008E5A8E">
      <w:pPr>
        <w:spacing w:after="0" w:line="240" w:lineRule="auto"/>
        <w:jc w:val="center"/>
        <w:textAlignment w:val="baseline"/>
        <w:rPr>
          <w:rFonts w:eastAsia="Times New Roman" w:cs="Times New Roman"/>
          <w:sz w:val="18"/>
          <w:szCs w:val="18"/>
        </w:rPr>
      </w:pPr>
      <w:r w:rsidRPr="00AC6FC9">
        <w:rPr>
          <w:rFonts w:eastAsia="Times New Roman" w:cs="Times New Roman"/>
          <w:szCs w:val="24"/>
        </w:rPr>
        <w:t xml:space="preserve"> </w:t>
      </w:r>
    </w:p>
    <w:p w14:paraId="03965D73" w14:textId="72369028" w:rsidR="008E5A8E" w:rsidRDefault="00587F30" w:rsidP="008E5A8E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  <w:r w:rsidRPr="00AC6FC9">
        <w:rPr>
          <w:rFonts w:eastAsia="Times New Roman" w:cs="Times New Roman"/>
          <w:b/>
          <w:bCs/>
          <w:szCs w:val="24"/>
        </w:rPr>
        <w:t xml:space="preserve">Student </w:t>
      </w:r>
      <w:r w:rsidR="008E5A8E" w:rsidRPr="00AC6FC9">
        <w:rPr>
          <w:rFonts w:eastAsia="Times New Roman" w:cs="Times New Roman"/>
          <w:b/>
          <w:bCs/>
          <w:szCs w:val="24"/>
        </w:rPr>
        <w:t>Author:</w:t>
      </w:r>
      <w:r w:rsidR="00F13829" w:rsidRPr="00AC6FC9">
        <w:rPr>
          <w:rFonts w:eastAsia="Times New Roman" w:cs="Times New Roman"/>
          <w:szCs w:val="24"/>
        </w:rPr>
        <w:t xml:space="preserve"> </w:t>
      </w:r>
      <w:r w:rsidR="008E5A8E" w:rsidRPr="00AC6FC9">
        <w:rPr>
          <w:rFonts w:eastAsia="Times New Roman" w:cs="Times New Roman"/>
          <w:szCs w:val="24"/>
        </w:rPr>
        <w:t>___________________________</w:t>
      </w:r>
      <w:r w:rsidR="00EF6484">
        <w:rPr>
          <w:rFonts w:eastAsia="Times New Roman" w:cs="Times New Roman"/>
          <w:szCs w:val="24"/>
        </w:rPr>
        <w:t xml:space="preserve"> </w:t>
      </w:r>
      <w:r w:rsidR="008E5A8E" w:rsidRPr="00AC6FC9">
        <w:rPr>
          <w:rFonts w:eastAsia="Times New Roman" w:cs="Times New Roman"/>
          <w:b/>
          <w:bCs/>
          <w:szCs w:val="24"/>
        </w:rPr>
        <w:t>Judge:</w:t>
      </w:r>
      <w:r w:rsidR="00F13829" w:rsidRPr="00AC6FC9">
        <w:rPr>
          <w:rFonts w:eastAsia="Times New Roman" w:cs="Times New Roman"/>
          <w:szCs w:val="24"/>
        </w:rPr>
        <w:t xml:space="preserve"> </w:t>
      </w:r>
      <w:r w:rsidR="008E5A8E" w:rsidRPr="00AC6FC9">
        <w:rPr>
          <w:rFonts w:eastAsia="Times New Roman" w:cs="Times New Roman"/>
          <w:szCs w:val="24"/>
        </w:rPr>
        <w:t>_____________________________</w:t>
      </w:r>
      <w:r w:rsidR="00F13829" w:rsidRPr="00AC6FC9">
        <w:rPr>
          <w:rFonts w:eastAsia="Times New Roman" w:cs="Times New Roman"/>
          <w:szCs w:val="24"/>
        </w:rPr>
        <w:t xml:space="preserve"> </w:t>
      </w:r>
    </w:p>
    <w:p w14:paraId="28C87BB5" w14:textId="77777777" w:rsidR="00EF6484" w:rsidRDefault="00EF6484" w:rsidP="008E5A8E">
      <w:pPr>
        <w:spacing w:after="0" w:line="240" w:lineRule="auto"/>
        <w:textAlignment w:val="baseline"/>
        <w:rPr>
          <w:rFonts w:eastAsia="Times New Roman" w:cs="Times New Roman"/>
          <w:b/>
          <w:bCs/>
          <w:szCs w:val="24"/>
        </w:rPr>
      </w:pPr>
    </w:p>
    <w:p w14:paraId="5BB3074C" w14:textId="26BC81B3" w:rsidR="00EF6484" w:rsidRDefault="00EF6484" w:rsidP="008E5A8E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  <w:r w:rsidRPr="00EF6484">
        <w:rPr>
          <w:rFonts w:eastAsia="Times New Roman" w:cs="Times New Roman"/>
          <w:b/>
          <w:bCs/>
          <w:szCs w:val="24"/>
        </w:rPr>
        <w:t>Paper or Poster:</w:t>
      </w:r>
      <w:r>
        <w:rPr>
          <w:rFonts w:eastAsia="Times New Roman" w:cs="Times New Roman"/>
          <w:szCs w:val="24"/>
        </w:rPr>
        <w:t xml:space="preserve"> ___________________________</w:t>
      </w:r>
    </w:p>
    <w:p w14:paraId="5C3B0586" w14:textId="77777777" w:rsidR="00AC6FC9" w:rsidRDefault="00AC6FC9" w:rsidP="008E5A8E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</w:p>
    <w:p w14:paraId="2D771B9C" w14:textId="77777777" w:rsidR="00EF6484" w:rsidRPr="00AC6FC9" w:rsidRDefault="00EF6484" w:rsidP="008E5A8E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</w:p>
    <w:p w14:paraId="25AECB3A" w14:textId="77777777" w:rsidR="00B70B32" w:rsidRPr="00EF6484" w:rsidRDefault="009E63CB" w:rsidP="00EF6484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  <w:r w:rsidRPr="00EF6484">
        <w:rPr>
          <w:rFonts w:eastAsia="Times New Roman" w:cs="Times New Roman"/>
          <w:b/>
          <w:bCs/>
          <w:szCs w:val="24"/>
        </w:rPr>
        <w:t>P</w:t>
      </w:r>
      <w:r w:rsidR="008E5A8E" w:rsidRPr="00EF6484">
        <w:rPr>
          <w:rFonts w:eastAsia="Times New Roman" w:cs="Times New Roman"/>
          <w:b/>
          <w:bCs/>
          <w:szCs w:val="24"/>
        </w:rPr>
        <w:t>lease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score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the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extended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abstract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based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on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the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following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criteria.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Score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each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criterion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on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a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1-10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scale,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with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10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=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excellent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and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1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=</w:t>
      </w:r>
      <w:r w:rsidR="00F13829" w:rsidRPr="00EF6484">
        <w:rPr>
          <w:rFonts w:eastAsia="Times New Roman" w:cs="Times New Roman"/>
          <w:b/>
          <w:bCs/>
          <w:szCs w:val="24"/>
        </w:rPr>
        <w:t xml:space="preserve"> </w:t>
      </w:r>
      <w:r w:rsidR="008E5A8E" w:rsidRPr="00EF6484">
        <w:rPr>
          <w:rFonts w:eastAsia="Times New Roman" w:cs="Times New Roman"/>
          <w:b/>
          <w:bCs/>
          <w:szCs w:val="24"/>
        </w:rPr>
        <w:t>unacceptable.</w:t>
      </w:r>
    </w:p>
    <w:p w14:paraId="3A8BA991" w14:textId="7F456E8B" w:rsidR="008E5A8E" w:rsidRPr="00B70B32" w:rsidRDefault="00F13829" w:rsidP="00B70B32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  <w:r w:rsidRPr="00B70B32">
        <w:rPr>
          <w:rFonts w:eastAsia="Times New Roman" w:cs="Times New Roman"/>
          <w:b/>
          <w:bCs/>
          <w:szCs w:val="24"/>
        </w:rPr>
        <w:t xml:space="preserve"> </w:t>
      </w:r>
      <w:r w:rsidRPr="00B70B32">
        <w:rPr>
          <w:rFonts w:eastAsia="Times New Roman" w:cs="Times New Roman"/>
          <w:szCs w:val="24"/>
        </w:rPr>
        <w:t xml:space="preserve"> </w:t>
      </w:r>
    </w:p>
    <w:tbl>
      <w:tblPr>
        <w:tblW w:w="933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0"/>
        <w:gridCol w:w="1116"/>
        <w:gridCol w:w="1023"/>
      </w:tblGrid>
      <w:tr w:rsidR="008E5A8E" w:rsidRPr="00AC6FC9" w14:paraId="5102FE71" w14:textId="77777777" w:rsidTr="00B70B32">
        <w:trPr>
          <w:trHeight w:val="550"/>
        </w:trPr>
        <w:tc>
          <w:tcPr>
            <w:tcW w:w="72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F500A3" w14:textId="60BEC02D" w:rsidR="008E5A8E" w:rsidRPr="00AC6FC9" w:rsidRDefault="008E5A8E" w:rsidP="00AC6FC9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Evaluation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Pr="00AC6FC9">
              <w:rPr>
                <w:rFonts w:eastAsia="Times New Roman" w:cs="Times New Roman"/>
                <w:szCs w:val="24"/>
              </w:rPr>
              <w:t>Criteria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11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262257" w14:textId="5025FF23" w:rsidR="008E5A8E" w:rsidRPr="00AC6FC9" w:rsidRDefault="008E5A8E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Points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Pr="00AC6FC9">
              <w:rPr>
                <w:rFonts w:eastAsia="Times New Roman" w:cs="Times New Roman"/>
                <w:szCs w:val="24"/>
              </w:rPr>
              <w:t>Available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02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6003522" w14:textId="2D2B701F" w:rsidR="008E5A8E" w:rsidRPr="00AC6FC9" w:rsidRDefault="008E5A8E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Points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Pr="00AC6FC9">
              <w:rPr>
                <w:rFonts w:eastAsia="Times New Roman" w:cs="Times New Roman"/>
                <w:szCs w:val="24"/>
              </w:rPr>
              <w:t>Earned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</w:tr>
      <w:tr w:rsidR="008E5A8E" w:rsidRPr="00AC6FC9" w14:paraId="69DC6CCC" w14:textId="77777777" w:rsidTr="00B70B32">
        <w:trPr>
          <w:trHeight w:val="281"/>
        </w:trPr>
        <w:tc>
          <w:tcPr>
            <w:tcW w:w="7200" w:type="dxa"/>
            <w:tcBorders>
              <w:top w:val="single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E80B84" w14:textId="6CA68433" w:rsidR="008E5A8E" w:rsidRPr="00AC6FC9" w:rsidRDefault="009E63CB" w:rsidP="00EE342B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O</w:t>
            </w:r>
            <w:r w:rsidR="008E5A8E" w:rsidRPr="00AC6FC9">
              <w:rPr>
                <w:rFonts w:eastAsia="Times New Roman" w:cs="Times New Roman"/>
                <w:szCs w:val="24"/>
              </w:rPr>
              <w:t>riginality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and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significance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of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the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research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116" w:type="dxa"/>
            <w:tcBorders>
              <w:top w:val="single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0EB852" w14:textId="51102201" w:rsidR="008E5A8E" w:rsidRPr="00AC6FC9" w:rsidRDefault="008E5A8E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10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023" w:type="dxa"/>
            <w:tcBorders>
              <w:top w:val="single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hideMark/>
          </w:tcPr>
          <w:p w14:paraId="56C1F4E2" w14:textId="4A8F432E" w:rsidR="008E5A8E" w:rsidRPr="00AC6FC9" w:rsidRDefault="00F13829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</w:tr>
      <w:tr w:rsidR="008E5A8E" w:rsidRPr="00AC6FC9" w14:paraId="18369F7A" w14:textId="77777777" w:rsidTr="00B70B32">
        <w:trPr>
          <w:trHeight w:val="300"/>
        </w:trPr>
        <w:tc>
          <w:tcPr>
            <w:tcW w:w="7200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46C120" w14:textId="6E88DD3F" w:rsidR="008E5A8E" w:rsidRPr="00AC6FC9" w:rsidRDefault="009E63CB" w:rsidP="00EE342B">
            <w:pPr>
              <w:spacing w:after="0" w:line="360" w:lineRule="auto"/>
              <w:ind w:left="360" w:hanging="360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S</w:t>
            </w:r>
            <w:r w:rsidR="008E5A8E" w:rsidRPr="00AC6FC9">
              <w:rPr>
                <w:rFonts w:eastAsia="Times New Roman" w:cs="Times New Roman"/>
                <w:szCs w:val="24"/>
              </w:rPr>
              <w:t>trength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of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the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problem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statement</w:t>
            </w:r>
            <w:r w:rsidRPr="00AC6FC9">
              <w:rPr>
                <w:rFonts w:eastAsia="Times New Roman" w:cs="Times New Roman"/>
                <w:szCs w:val="24"/>
              </w:rPr>
              <w:t xml:space="preserve">, </w:t>
            </w:r>
            <w:r w:rsidR="008E5A8E" w:rsidRPr="00AC6FC9">
              <w:rPr>
                <w:rFonts w:eastAsia="Times New Roman" w:cs="Times New Roman"/>
                <w:szCs w:val="24"/>
              </w:rPr>
              <w:t>research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objectives</w:t>
            </w:r>
            <w:r w:rsidRPr="00AC6FC9">
              <w:rPr>
                <w:rFonts w:eastAsia="Times New Roman" w:cs="Times New Roman"/>
                <w:szCs w:val="24"/>
              </w:rPr>
              <w:t>,</w:t>
            </w:r>
            <w:r w:rsidR="00AC6FC9">
              <w:rPr>
                <w:rFonts w:eastAsia="Times New Roman" w:cs="Times New Roman"/>
                <w:szCs w:val="24"/>
              </w:rPr>
              <w:t xml:space="preserve"> </w:t>
            </w:r>
            <w:r w:rsidRPr="00AC6FC9">
              <w:rPr>
                <w:rFonts w:eastAsia="Times New Roman" w:cs="Times New Roman"/>
                <w:szCs w:val="24"/>
              </w:rPr>
              <w:t>research</w:t>
            </w:r>
            <w:r w:rsid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questions</w:t>
            </w:r>
          </w:p>
        </w:tc>
        <w:tc>
          <w:tcPr>
            <w:tcW w:w="1116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6BBB7F" w14:textId="78316014" w:rsidR="008E5A8E" w:rsidRPr="00AC6FC9" w:rsidRDefault="008E5A8E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10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023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hideMark/>
          </w:tcPr>
          <w:p w14:paraId="0904CCEF" w14:textId="3FA3F06A" w:rsidR="008E5A8E" w:rsidRPr="00AC6FC9" w:rsidRDefault="00F13829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</w:tr>
      <w:tr w:rsidR="008E5A8E" w:rsidRPr="00AC6FC9" w14:paraId="7EA2FE7E" w14:textId="77777777" w:rsidTr="00B70B32">
        <w:trPr>
          <w:trHeight w:val="269"/>
        </w:trPr>
        <w:tc>
          <w:tcPr>
            <w:tcW w:w="7200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90DD12" w14:textId="73ED45D1" w:rsidR="008E5A8E" w:rsidRPr="00AC6FC9" w:rsidRDefault="009E63CB" w:rsidP="00EE342B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De</w:t>
            </w:r>
            <w:r w:rsidR="008E5A8E" w:rsidRPr="00AC6FC9">
              <w:rPr>
                <w:rFonts w:eastAsia="Times New Roman" w:cs="Times New Roman"/>
                <w:szCs w:val="24"/>
              </w:rPr>
              <w:t>pth</w:t>
            </w:r>
            <w:r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of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engagement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with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Pr="00AC6FC9">
              <w:rPr>
                <w:rFonts w:eastAsia="Times New Roman" w:cs="Times New Roman"/>
                <w:szCs w:val="24"/>
              </w:rPr>
              <w:t>supporting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literature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116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7DB58A" w14:textId="799A60A4" w:rsidR="008E5A8E" w:rsidRPr="00AC6FC9" w:rsidRDefault="008E5A8E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10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023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hideMark/>
          </w:tcPr>
          <w:p w14:paraId="13AA12E1" w14:textId="1E98F2C1" w:rsidR="008E5A8E" w:rsidRPr="00AC6FC9" w:rsidRDefault="00F13829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</w:tr>
      <w:tr w:rsidR="009E63CB" w:rsidRPr="00AC6FC9" w14:paraId="1D5993D7" w14:textId="77777777" w:rsidTr="00B70B32">
        <w:trPr>
          <w:trHeight w:val="281"/>
        </w:trPr>
        <w:tc>
          <w:tcPr>
            <w:tcW w:w="7200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</w:tcPr>
          <w:p w14:paraId="330C6390" w14:textId="6D5B3E2B" w:rsidR="009E63CB" w:rsidRPr="00AC6FC9" w:rsidRDefault="009E63CB" w:rsidP="00EE342B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Appropriateness of the methodological approach</w:t>
            </w:r>
          </w:p>
        </w:tc>
        <w:tc>
          <w:tcPr>
            <w:tcW w:w="1116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</w:tcPr>
          <w:p w14:paraId="7D546BD1" w14:textId="02677A50" w:rsidR="009E63CB" w:rsidRPr="00AC6FC9" w:rsidRDefault="009E63CB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10</w:t>
            </w:r>
          </w:p>
        </w:tc>
        <w:tc>
          <w:tcPr>
            <w:tcW w:w="1023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</w:tcPr>
          <w:p w14:paraId="2AB92F55" w14:textId="77777777" w:rsidR="009E63CB" w:rsidRPr="00AC6FC9" w:rsidRDefault="009E63CB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</w:p>
        </w:tc>
      </w:tr>
      <w:tr w:rsidR="008E5A8E" w:rsidRPr="00AC6FC9" w14:paraId="494F014C" w14:textId="77777777" w:rsidTr="00B70B32">
        <w:trPr>
          <w:trHeight w:val="281"/>
        </w:trPr>
        <w:tc>
          <w:tcPr>
            <w:tcW w:w="7200" w:type="dxa"/>
            <w:tcBorders>
              <w:top w:val="dashed" w:sz="6" w:space="0" w:color="auto"/>
              <w:left w:val="nil"/>
              <w:bottom w:val="dashed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0A24A4" w14:textId="2BCFD81A" w:rsidR="008E5A8E" w:rsidRPr="00AC6FC9" w:rsidRDefault="009E63CB" w:rsidP="00EE342B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Q</w:t>
            </w:r>
            <w:r w:rsidR="008E5A8E" w:rsidRPr="00AC6FC9">
              <w:rPr>
                <w:rFonts w:eastAsia="Times New Roman" w:cs="Times New Roman"/>
                <w:szCs w:val="24"/>
              </w:rPr>
              <w:t>uality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of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the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results,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discussion,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and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  <w:r w:rsidR="008E5A8E" w:rsidRPr="00AC6FC9">
              <w:rPr>
                <w:rFonts w:eastAsia="Times New Roman" w:cs="Times New Roman"/>
                <w:szCs w:val="24"/>
              </w:rPr>
              <w:t>conclusions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116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2C895B" w14:textId="0850CC56" w:rsidR="008E5A8E" w:rsidRPr="00AC6FC9" w:rsidRDefault="008E5A8E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>10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023" w:type="dxa"/>
            <w:tcBorders>
              <w:top w:val="dashed" w:sz="6" w:space="0" w:color="auto"/>
              <w:left w:val="single" w:sz="6" w:space="0" w:color="auto"/>
              <w:bottom w:val="dashed" w:sz="6" w:space="0" w:color="auto"/>
              <w:right w:val="nil"/>
            </w:tcBorders>
            <w:shd w:val="clear" w:color="auto" w:fill="auto"/>
            <w:hideMark/>
          </w:tcPr>
          <w:p w14:paraId="259E69D6" w14:textId="2333FDF7" w:rsidR="008E5A8E" w:rsidRPr="00AC6FC9" w:rsidRDefault="00F13829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</w:tr>
      <w:tr w:rsidR="008E5A8E" w:rsidRPr="00AC6FC9" w14:paraId="6BEE0E47" w14:textId="77777777" w:rsidTr="00B70B32">
        <w:trPr>
          <w:trHeight w:val="281"/>
        </w:trPr>
        <w:tc>
          <w:tcPr>
            <w:tcW w:w="72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CAD3ED" w14:textId="30B997AD" w:rsidR="008E5A8E" w:rsidRPr="00AC6FC9" w:rsidRDefault="008E5A8E" w:rsidP="00EE342B">
            <w:pPr>
              <w:spacing w:after="0" w:line="36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b/>
                <w:bCs/>
                <w:szCs w:val="24"/>
              </w:rPr>
              <w:t>Total</w:t>
            </w:r>
            <w:r w:rsidR="00F13829" w:rsidRPr="00AC6FC9">
              <w:rPr>
                <w:rFonts w:eastAsia="Times New Roman" w:cs="Times New Roman"/>
                <w:b/>
                <w:bCs/>
                <w:szCs w:val="24"/>
              </w:rPr>
              <w:t xml:space="preserve"> </w:t>
            </w:r>
            <w:r w:rsidR="00B70B32">
              <w:rPr>
                <w:rFonts w:eastAsia="Times New Roman" w:cs="Times New Roman"/>
                <w:b/>
                <w:bCs/>
                <w:szCs w:val="24"/>
              </w:rPr>
              <w:t>Points</w:t>
            </w:r>
            <w:r w:rsidR="00AC6FC9">
              <w:rPr>
                <w:rFonts w:eastAsia="Times New Roman" w:cs="Times New Roman"/>
                <w:b/>
                <w:bCs/>
                <w:szCs w:val="24"/>
              </w:rPr>
              <w:t xml:space="preserve"> 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30E77D" w14:textId="4B61EC39" w:rsidR="008E5A8E" w:rsidRPr="00AC6FC9" w:rsidRDefault="008E5A8E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b/>
                <w:bCs/>
                <w:szCs w:val="24"/>
              </w:rPr>
              <w:t>50</w:t>
            </w:r>
            <w:r w:rsidR="00F13829"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  <w:tc>
          <w:tcPr>
            <w:tcW w:w="10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12D8FB0" w14:textId="2D47F342" w:rsidR="008E5A8E" w:rsidRPr="00AC6FC9" w:rsidRDefault="00F13829" w:rsidP="008E5A8E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AC6FC9">
              <w:rPr>
                <w:rFonts w:eastAsia="Times New Roman" w:cs="Times New Roman"/>
                <w:szCs w:val="24"/>
              </w:rPr>
              <w:t xml:space="preserve"> </w:t>
            </w:r>
          </w:p>
        </w:tc>
      </w:tr>
    </w:tbl>
    <w:p w14:paraId="26A6B49A" w14:textId="48EEF3CA" w:rsidR="008E5A8E" w:rsidRPr="00AC6FC9" w:rsidRDefault="00F13829" w:rsidP="008E5A8E">
      <w:pPr>
        <w:spacing w:after="0" w:line="240" w:lineRule="auto"/>
        <w:ind w:left="360"/>
        <w:textAlignment w:val="baseline"/>
        <w:rPr>
          <w:rFonts w:eastAsia="Times New Roman" w:cs="Times New Roman"/>
          <w:szCs w:val="24"/>
        </w:rPr>
      </w:pPr>
      <w:r w:rsidRPr="00AC6FC9">
        <w:rPr>
          <w:rFonts w:eastAsia="Times New Roman" w:cs="Times New Roman"/>
          <w:szCs w:val="24"/>
        </w:rPr>
        <w:t xml:space="preserve"> </w:t>
      </w:r>
    </w:p>
    <w:p w14:paraId="1DE46ECC" w14:textId="77777777" w:rsidR="00EE342B" w:rsidRDefault="00EE342B" w:rsidP="009E63CB">
      <w:pPr>
        <w:spacing w:after="0" w:line="240" w:lineRule="auto"/>
        <w:textAlignment w:val="baseline"/>
        <w:rPr>
          <w:rFonts w:eastAsia="Times New Roman" w:cs="Times New Roman"/>
          <w:b/>
          <w:bCs/>
          <w:szCs w:val="24"/>
        </w:rPr>
      </w:pPr>
    </w:p>
    <w:p w14:paraId="646B46B1" w14:textId="6ACEE2EC" w:rsidR="008E5A8E" w:rsidRPr="00AC6FC9" w:rsidRDefault="009E63CB" w:rsidP="009E63CB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  <w:r w:rsidRPr="00EF6484">
        <w:rPr>
          <w:rFonts w:eastAsia="Times New Roman" w:cs="Times New Roman"/>
          <w:b/>
          <w:bCs/>
          <w:szCs w:val="24"/>
        </w:rPr>
        <w:t>C</w:t>
      </w:r>
      <w:r w:rsidR="008E5A8E" w:rsidRPr="00EF6484">
        <w:rPr>
          <w:rFonts w:eastAsia="Times New Roman" w:cs="Times New Roman"/>
          <w:b/>
          <w:bCs/>
          <w:szCs w:val="24"/>
        </w:rPr>
        <w:t>omments</w:t>
      </w:r>
      <w:r w:rsidRPr="00EF6484">
        <w:rPr>
          <w:rFonts w:eastAsia="Times New Roman" w:cs="Times New Roman"/>
          <w:b/>
          <w:bCs/>
          <w:szCs w:val="24"/>
        </w:rPr>
        <w:t>:</w:t>
      </w:r>
      <w:r w:rsidR="00EF6484">
        <w:rPr>
          <w:rFonts w:eastAsia="Times New Roman" w:cs="Times New Roman"/>
          <w:szCs w:val="24"/>
        </w:rPr>
        <w:t xml:space="preserve"> </w:t>
      </w:r>
    </w:p>
    <w:p w14:paraId="5693EF25" w14:textId="11A56B40" w:rsidR="004213EC" w:rsidRPr="00AC6FC9" w:rsidRDefault="00000000" w:rsidP="009E63CB">
      <w:pPr>
        <w:spacing w:after="0" w:line="240" w:lineRule="auto"/>
        <w:textAlignment w:val="baseline"/>
        <w:rPr>
          <w:rFonts w:eastAsia="Times New Roman" w:cs="Times New Roman"/>
          <w:szCs w:val="24"/>
        </w:rPr>
      </w:pPr>
    </w:p>
    <w:sectPr w:rsidR="004213EC" w:rsidRPr="00AC6F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334F21"/>
    <w:multiLevelType w:val="multilevel"/>
    <w:tmpl w:val="B760620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32B08A6"/>
    <w:multiLevelType w:val="hybridMultilevel"/>
    <w:tmpl w:val="460458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99927A2"/>
    <w:multiLevelType w:val="multilevel"/>
    <w:tmpl w:val="75C0E21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AF2BF8"/>
    <w:multiLevelType w:val="multilevel"/>
    <w:tmpl w:val="F904A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962FED"/>
    <w:multiLevelType w:val="multilevel"/>
    <w:tmpl w:val="B760620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7531F6"/>
    <w:multiLevelType w:val="multilevel"/>
    <w:tmpl w:val="C786140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E5764B"/>
    <w:multiLevelType w:val="multilevel"/>
    <w:tmpl w:val="F5CAD6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FF56B7"/>
    <w:multiLevelType w:val="multilevel"/>
    <w:tmpl w:val="EE26C0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1315F8"/>
    <w:multiLevelType w:val="multilevel"/>
    <w:tmpl w:val="1DF47FF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7E0996"/>
    <w:multiLevelType w:val="multilevel"/>
    <w:tmpl w:val="E62E1AD8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D615419"/>
    <w:multiLevelType w:val="multilevel"/>
    <w:tmpl w:val="EFE47D9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79265353">
    <w:abstractNumId w:val="3"/>
  </w:num>
  <w:num w:numId="2" w16cid:durableId="1646008386">
    <w:abstractNumId w:val="5"/>
  </w:num>
  <w:num w:numId="3" w16cid:durableId="1127353780">
    <w:abstractNumId w:val="8"/>
  </w:num>
  <w:num w:numId="4" w16cid:durableId="869075480">
    <w:abstractNumId w:val="0"/>
  </w:num>
  <w:num w:numId="5" w16cid:durableId="411632535">
    <w:abstractNumId w:val="2"/>
  </w:num>
  <w:num w:numId="6" w16cid:durableId="1629239457">
    <w:abstractNumId w:val="10"/>
  </w:num>
  <w:num w:numId="7" w16cid:durableId="1039866249">
    <w:abstractNumId w:val="9"/>
  </w:num>
  <w:num w:numId="8" w16cid:durableId="1907253526">
    <w:abstractNumId w:val="6"/>
  </w:num>
  <w:num w:numId="9" w16cid:durableId="1048266646">
    <w:abstractNumId w:val="7"/>
  </w:num>
  <w:num w:numId="10" w16cid:durableId="2035496414">
    <w:abstractNumId w:val="1"/>
  </w:num>
  <w:num w:numId="11" w16cid:durableId="13466644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7A0NDQ0t7QwNLFU0lEKTi0uzszPAykwqgUAIO7skCwAAAA="/>
  </w:docVars>
  <w:rsids>
    <w:rsidRoot w:val="008E5A8E"/>
    <w:rsid w:val="0019691B"/>
    <w:rsid w:val="001F5EFB"/>
    <w:rsid w:val="0038172E"/>
    <w:rsid w:val="00587F30"/>
    <w:rsid w:val="00593D20"/>
    <w:rsid w:val="005A470C"/>
    <w:rsid w:val="00610747"/>
    <w:rsid w:val="00680FDB"/>
    <w:rsid w:val="00702746"/>
    <w:rsid w:val="007C2502"/>
    <w:rsid w:val="00814E16"/>
    <w:rsid w:val="008E5A8E"/>
    <w:rsid w:val="0091131D"/>
    <w:rsid w:val="00944561"/>
    <w:rsid w:val="009A238C"/>
    <w:rsid w:val="009E63CB"/>
    <w:rsid w:val="00AA6398"/>
    <w:rsid w:val="00AC6392"/>
    <w:rsid w:val="00AC6FC9"/>
    <w:rsid w:val="00B44A17"/>
    <w:rsid w:val="00B70B32"/>
    <w:rsid w:val="00C1129B"/>
    <w:rsid w:val="00DA26FD"/>
    <w:rsid w:val="00E929D1"/>
    <w:rsid w:val="00EE342B"/>
    <w:rsid w:val="00EF6484"/>
    <w:rsid w:val="00F13829"/>
    <w:rsid w:val="00FC7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9CE95"/>
  <w15:chartTrackingRefBased/>
  <w15:docId w15:val="{BE18D22A-CCAB-4D4A-B6C9-52DD9000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E5A8E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normaltextrun">
    <w:name w:val="normaltextrun"/>
    <w:basedOn w:val="DefaultParagraphFont"/>
    <w:rsid w:val="008E5A8E"/>
  </w:style>
  <w:style w:type="character" w:customStyle="1" w:styleId="eop">
    <w:name w:val="eop"/>
    <w:basedOn w:val="DefaultParagraphFont"/>
    <w:rsid w:val="008E5A8E"/>
  </w:style>
  <w:style w:type="paragraph" w:styleId="ListParagraph">
    <w:name w:val="List Paragraph"/>
    <w:basedOn w:val="Normal"/>
    <w:uiPriority w:val="34"/>
    <w:qFormat/>
    <w:rsid w:val="009E63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7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2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7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6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96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7777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7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32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5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94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1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8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77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34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06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28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3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94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90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4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96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42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63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40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50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45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74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3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37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08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82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1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5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94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83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14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8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63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82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8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306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58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579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63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A4586D3F607B469A15E1FE7F6E261D" ma:contentTypeVersion="15" ma:contentTypeDescription="Create a new document." ma:contentTypeScope="" ma:versionID="7d83be908ac8fc69872627f0e50b2001">
  <xsd:schema xmlns:xsd="http://www.w3.org/2001/XMLSchema" xmlns:xs="http://www.w3.org/2001/XMLSchema" xmlns:p="http://schemas.microsoft.com/office/2006/metadata/properties" xmlns:ns3="c0db80c2-89e4-41de-b153-fa3b95db0d6c" xmlns:ns4="0cf060d0-fd1b-44de-bc52-c2191dc97d4a" targetNamespace="http://schemas.microsoft.com/office/2006/metadata/properties" ma:root="true" ma:fieldsID="423788bf4938feef6b7d8caeca02646e" ns3:_="" ns4:_="">
    <xsd:import namespace="c0db80c2-89e4-41de-b153-fa3b95db0d6c"/>
    <xsd:import namespace="0cf060d0-fd1b-44de-bc52-c2191dc97d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db80c2-89e4-41de-b153-fa3b95db0d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060d0-fd1b-44de-bc52-c2191dc97d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4FF9D1-C247-4D94-9022-9C55BC14B0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C1DF9C-C04B-42EB-8ADD-4125B8DE4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db80c2-89e4-41de-b153-fa3b95db0d6c"/>
    <ds:schemaRef ds:uri="0cf060d0-fd1b-44de-bc52-c2191dc97d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94BD0D-158D-4A2A-AD73-267AEA4E7D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ch, Jennifer A.</dc:creator>
  <cp:keywords/>
  <dc:description/>
  <cp:lastModifiedBy>Peppler, Randy A.</cp:lastModifiedBy>
  <cp:revision>7</cp:revision>
  <dcterms:created xsi:type="dcterms:W3CDTF">2023-05-25T21:23:00Z</dcterms:created>
  <dcterms:modified xsi:type="dcterms:W3CDTF">2023-05-26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A4586D3F607B469A15E1FE7F6E261D</vt:lpwstr>
  </property>
</Properties>
</file>